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9100C1" w14:textId="01158F7B" w:rsidR="00BE1430" w:rsidRPr="00BE1430" w:rsidRDefault="00BE1430" w:rsidP="00BE1430">
      <w:pPr>
        <w:pStyle w:val="Title"/>
      </w:pPr>
      <w:r w:rsidRPr="00BE1430">
        <w:t>Internal Meeting 1</w:t>
      </w:r>
      <w:r w:rsidR="00576B1E">
        <w:t>5</w:t>
      </w:r>
    </w:p>
    <w:p w14:paraId="1AD6AC2E" w14:textId="77777777" w:rsidR="00BE1430" w:rsidRPr="00BE1430" w:rsidRDefault="00BE1430" w:rsidP="00BE1430">
      <w:pPr>
        <w:rPr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5"/>
        <w:gridCol w:w="7565"/>
      </w:tblGrid>
      <w:tr w:rsidR="00BE1430" w:rsidRPr="00BE1430" w14:paraId="5095F39D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38981FCD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Date</w:t>
            </w:r>
          </w:p>
        </w:tc>
        <w:tc>
          <w:tcPr>
            <w:tcW w:w="7565" w:type="dxa"/>
            <w:vAlign w:val="center"/>
          </w:tcPr>
          <w:p w14:paraId="3F08D310" w14:textId="79359D22" w:rsidR="00BE1430" w:rsidRPr="00BE1430" w:rsidRDefault="00576B1E" w:rsidP="00BE1430">
            <w:p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22</w:t>
            </w:r>
            <w:r w:rsidR="006E1965">
              <w:rPr>
                <w:szCs w:val="18"/>
                <w:lang w:val="en-US"/>
              </w:rPr>
              <w:t>/10</w:t>
            </w:r>
            <w:r w:rsidR="00466D18">
              <w:rPr>
                <w:szCs w:val="18"/>
                <w:lang w:val="en-US"/>
              </w:rPr>
              <w:t>/18</w:t>
            </w:r>
          </w:p>
        </w:tc>
      </w:tr>
      <w:tr w:rsidR="00BE1430" w:rsidRPr="00BE1430" w14:paraId="2F8467F1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23AFAFF8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Time</w:t>
            </w:r>
          </w:p>
        </w:tc>
        <w:tc>
          <w:tcPr>
            <w:tcW w:w="7565" w:type="dxa"/>
            <w:vAlign w:val="center"/>
          </w:tcPr>
          <w:p w14:paraId="25FE8015" w14:textId="7AF9548F" w:rsidR="00BE1430" w:rsidRPr="00BE1430" w:rsidRDefault="00CE0211" w:rsidP="00BE1430">
            <w:p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1130pm – 1230</w:t>
            </w:r>
            <w:r w:rsidR="00466D18">
              <w:rPr>
                <w:szCs w:val="18"/>
                <w:lang w:val="en-US"/>
              </w:rPr>
              <w:t>pm</w:t>
            </w:r>
            <w:bookmarkStart w:id="0" w:name="_GoBack"/>
            <w:bookmarkEnd w:id="0"/>
          </w:p>
        </w:tc>
      </w:tr>
      <w:tr w:rsidR="00BE1430" w:rsidRPr="00BE1430" w14:paraId="6BA71946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059458E1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Venue</w:t>
            </w:r>
          </w:p>
        </w:tc>
        <w:tc>
          <w:tcPr>
            <w:tcW w:w="7565" w:type="dxa"/>
            <w:vAlign w:val="center"/>
          </w:tcPr>
          <w:p w14:paraId="2722586D" w14:textId="591FA9AA" w:rsidR="00BE1430" w:rsidRPr="00BE1430" w:rsidRDefault="00466D18" w:rsidP="00BE1430">
            <w:p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SMU </w:t>
            </w:r>
            <w:r w:rsidR="00CE0211">
              <w:rPr>
                <w:szCs w:val="18"/>
                <w:lang w:val="en-US"/>
              </w:rPr>
              <w:t>LKS Library GSR 3-3</w:t>
            </w:r>
          </w:p>
        </w:tc>
      </w:tr>
      <w:tr w:rsidR="00BE1430" w:rsidRPr="00BE1430" w14:paraId="593C2A56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04817DCE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Attendees</w:t>
            </w:r>
          </w:p>
        </w:tc>
        <w:tc>
          <w:tcPr>
            <w:tcW w:w="7565" w:type="dxa"/>
            <w:vAlign w:val="center"/>
          </w:tcPr>
          <w:p w14:paraId="2D68B4B5" w14:textId="77777777" w:rsidR="00060722" w:rsidRDefault="00060722" w:rsidP="00060722">
            <w:pPr>
              <w:pStyle w:val="ListParagraph"/>
              <w:rPr>
                <w:szCs w:val="18"/>
                <w:lang w:val="en-US"/>
              </w:rPr>
            </w:pPr>
          </w:p>
          <w:p w14:paraId="65CB7CC3" w14:textId="6981E47A" w:rsidR="00466D18" w:rsidRPr="00466D18" w:rsidRDefault="00466D18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 w:rsidRPr="00466D18">
              <w:rPr>
                <w:szCs w:val="18"/>
                <w:lang w:val="en-US"/>
              </w:rPr>
              <w:t>Chester</w:t>
            </w:r>
          </w:p>
          <w:p w14:paraId="022055FF" w14:textId="5DDFCD89" w:rsidR="00466D18" w:rsidRPr="00466D18" w:rsidRDefault="00466D18" w:rsidP="0020281B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 w:rsidRPr="00466D18">
              <w:rPr>
                <w:szCs w:val="18"/>
                <w:lang w:val="en-US"/>
              </w:rPr>
              <w:t>Hong Yang</w:t>
            </w:r>
          </w:p>
          <w:p w14:paraId="24E94924" w14:textId="54152226" w:rsidR="00BE1430" w:rsidRDefault="00466D18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Solomon</w:t>
            </w:r>
          </w:p>
          <w:p w14:paraId="49CBE0A0" w14:textId="6C1E1B9A" w:rsidR="00772AA9" w:rsidRDefault="00772AA9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Jeryl</w:t>
            </w:r>
          </w:p>
          <w:p w14:paraId="5A15CDB8" w14:textId="52806D6E" w:rsidR="00D97C8C" w:rsidRDefault="00D97C8C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David</w:t>
            </w:r>
          </w:p>
          <w:p w14:paraId="23F2ED74" w14:textId="51C6E079" w:rsidR="00D97C8C" w:rsidRDefault="00D97C8C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Larry</w:t>
            </w:r>
          </w:p>
          <w:p w14:paraId="76C4068C" w14:textId="7FDBB307" w:rsidR="00060722" w:rsidRPr="00060722" w:rsidRDefault="00060722" w:rsidP="00060722">
            <w:pPr>
              <w:ind w:left="360"/>
              <w:rPr>
                <w:szCs w:val="18"/>
                <w:lang w:val="en-US"/>
              </w:rPr>
            </w:pPr>
          </w:p>
        </w:tc>
      </w:tr>
      <w:tr w:rsidR="00BE1430" w:rsidRPr="00BE1430" w14:paraId="64AFDC82" w14:textId="77777777" w:rsidTr="00466D18">
        <w:trPr>
          <w:trHeight w:val="535"/>
        </w:trPr>
        <w:tc>
          <w:tcPr>
            <w:tcW w:w="1445" w:type="dxa"/>
            <w:shd w:val="clear" w:color="auto" w:fill="E08D89"/>
            <w:vAlign w:val="center"/>
          </w:tcPr>
          <w:p w14:paraId="7430FA48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Agenda</w:t>
            </w:r>
          </w:p>
        </w:tc>
        <w:tc>
          <w:tcPr>
            <w:tcW w:w="7565" w:type="dxa"/>
            <w:vAlign w:val="center"/>
          </w:tcPr>
          <w:p w14:paraId="617FC1EC" w14:textId="77777777" w:rsidR="00060722" w:rsidRDefault="00060722" w:rsidP="00060722">
            <w:pPr>
              <w:pStyle w:val="ListParagraph"/>
              <w:rPr>
                <w:szCs w:val="18"/>
                <w:lang w:val="en-US"/>
              </w:rPr>
            </w:pPr>
          </w:p>
          <w:p w14:paraId="15FEA295" w14:textId="29B17DB7" w:rsidR="006E1965" w:rsidRPr="00060722" w:rsidRDefault="00722E59" w:rsidP="00597126">
            <w:pPr>
              <w:pStyle w:val="ListParagraph"/>
              <w:numPr>
                <w:ilvl w:val="0"/>
                <w:numId w:val="2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Going through post-mid terms </w:t>
            </w:r>
          </w:p>
        </w:tc>
      </w:tr>
    </w:tbl>
    <w:p w14:paraId="49AB51C6" w14:textId="46A801FC" w:rsidR="00BE1430" w:rsidRPr="00BE1430" w:rsidRDefault="00BE1430" w:rsidP="00BE1430">
      <w:pPr>
        <w:rPr>
          <w:szCs w:val="18"/>
          <w:lang w:val="en-US"/>
        </w:rPr>
      </w:pPr>
    </w:p>
    <w:p w14:paraId="4C6CFE02" w14:textId="77777777" w:rsidR="00BE1430" w:rsidRPr="00BE1430" w:rsidRDefault="00BE1430" w:rsidP="00BE1430">
      <w:pPr>
        <w:pStyle w:val="Title"/>
      </w:pPr>
      <w:r w:rsidRPr="00BE1430">
        <w:t>Agenda</w:t>
      </w:r>
    </w:p>
    <w:p w14:paraId="0C596DD8" w14:textId="77777777" w:rsidR="00BE1430" w:rsidRPr="00BE1430" w:rsidRDefault="00BE1430" w:rsidP="00BE1430">
      <w:pPr>
        <w:rPr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5"/>
        <w:gridCol w:w="7545"/>
      </w:tblGrid>
      <w:tr w:rsidR="00BE1430" w:rsidRPr="00BE1430" w14:paraId="7051F5E0" w14:textId="77777777" w:rsidTr="00BE1430">
        <w:trPr>
          <w:trHeight w:val="340"/>
        </w:trPr>
        <w:tc>
          <w:tcPr>
            <w:tcW w:w="1465" w:type="dxa"/>
            <w:shd w:val="clear" w:color="auto" w:fill="E08D89"/>
            <w:vAlign w:val="center"/>
          </w:tcPr>
          <w:p w14:paraId="5DD7A626" w14:textId="77777777" w:rsidR="00BE1430" w:rsidRPr="00BE1430" w:rsidRDefault="00BE1430" w:rsidP="00BE1430">
            <w:pPr>
              <w:jc w:val="center"/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Item</w:t>
            </w:r>
          </w:p>
        </w:tc>
        <w:tc>
          <w:tcPr>
            <w:tcW w:w="7545" w:type="dxa"/>
            <w:shd w:val="clear" w:color="auto" w:fill="E08D89"/>
            <w:vAlign w:val="center"/>
          </w:tcPr>
          <w:p w14:paraId="350DDFDD" w14:textId="77777777" w:rsidR="00BE1430" w:rsidRPr="00BE1430" w:rsidRDefault="00BE1430" w:rsidP="00BE1430">
            <w:pPr>
              <w:jc w:val="center"/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Description</w:t>
            </w:r>
          </w:p>
        </w:tc>
      </w:tr>
      <w:tr w:rsidR="00BE1430" w:rsidRPr="00BE1430" w14:paraId="287A3509" w14:textId="77777777" w:rsidTr="00BE1430">
        <w:trPr>
          <w:trHeight w:val="340"/>
        </w:trPr>
        <w:tc>
          <w:tcPr>
            <w:tcW w:w="1465" w:type="dxa"/>
            <w:vAlign w:val="center"/>
          </w:tcPr>
          <w:p w14:paraId="1352955A" w14:textId="77777777" w:rsidR="00BE1430" w:rsidRPr="00BE1430" w:rsidRDefault="00BE1430" w:rsidP="00BE1430">
            <w:pPr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1</w:t>
            </w:r>
          </w:p>
        </w:tc>
        <w:tc>
          <w:tcPr>
            <w:tcW w:w="7545" w:type="dxa"/>
            <w:vAlign w:val="center"/>
          </w:tcPr>
          <w:p w14:paraId="2B67FC7B" w14:textId="7483B721" w:rsidR="00AE4D99" w:rsidRPr="00722E59" w:rsidRDefault="00D97C8C" w:rsidP="00AE4D99">
            <w:pPr>
              <w:rPr>
                <w:b/>
              </w:rPr>
            </w:pPr>
            <w:r>
              <w:rPr>
                <w:b/>
              </w:rPr>
              <w:t>Poster</w:t>
            </w:r>
          </w:p>
          <w:p w14:paraId="76E9216E" w14:textId="3AFAA850" w:rsidR="00D97C8C" w:rsidRDefault="00D97C8C" w:rsidP="00D97C8C">
            <w:pPr>
              <w:numPr>
                <w:ilvl w:val="0"/>
                <w:numId w:val="11"/>
              </w:numPr>
              <w:spacing w:before="100" w:beforeAutospacing="1" w:after="100" w:afterAutospacing="1"/>
            </w:pPr>
            <w:r>
              <w:t xml:space="preserve">Discussing poster &amp; video submission. </w:t>
            </w:r>
          </w:p>
          <w:p w14:paraId="01D99C5A" w14:textId="44EC021A" w:rsidR="00AE4D99" w:rsidRPr="00AE4D99" w:rsidRDefault="00D97C8C" w:rsidP="00AE4D99">
            <w:pPr>
              <w:rPr>
                <w:b/>
              </w:rPr>
            </w:pPr>
            <w:r>
              <w:rPr>
                <w:b/>
              </w:rPr>
              <w:t xml:space="preserve">Predictive analytics </w:t>
            </w:r>
          </w:p>
          <w:p w14:paraId="47E0F3FE" w14:textId="5FCEA092" w:rsidR="00AE4D99" w:rsidRDefault="00D97C8C" w:rsidP="00AE4D99">
            <w:pPr>
              <w:numPr>
                <w:ilvl w:val="0"/>
                <w:numId w:val="12"/>
              </w:numPr>
              <w:spacing w:before="100" w:beforeAutospacing="1" w:after="100" w:afterAutospacing="1"/>
            </w:pPr>
            <w:r>
              <w:t xml:space="preserve">Adjustment of the predictive analytics system </w:t>
            </w:r>
          </w:p>
          <w:p w14:paraId="14F2E2E6" w14:textId="7E3973AA" w:rsidR="00D97C8C" w:rsidRDefault="00D97C8C" w:rsidP="00AE4D99">
            <w:pPr>
              <w:numPr>
                <w:ilvl w:val="0"/>
                <w:numId w:val="12"/>
              </w:numPr>
              <w:spacing w:before="100" w:beforeAutospacing="1" w:after="100" w:afterAutospacing="1"/>
            </w:pPr>
            <w:r>
              <w:t xml:space="preserve">Minor changes to the UI to make it more friendly. </w:t>
            </w:r>
          </w:p>
          <w:p w14:paraId="7D173A5D" w14:textId="764CAD59" w:rsidR="00D97C8C" w:rsidRDefault="00D97C8C" w:rsidP="00AE4D99">
            <w:pPr>
              <w:numPr>
                <w:ilvl w:val="0"/>
                <w:numId w:val="12"/>
              </w:numPr>
              <w:spacing w:before="100" w:beforeAutospacing="1" w:after="100" w:afterAutospacing="1"/>
            </w:pPr>
            <w:r>
              <w:t xml:space="preserve">Get more feedback from the sponsors. </w:t>
            </w:r>
          </w:p>
          <w:p w14:paraId="2A0E9042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0BC0F35F" w14:textId="77777777" w:rsidR="00AE4D99" w:rsidRDefault="00AE4D99" w:rsidP="00AE4D99">
            <w:pPr>
              <w:rPr>
                <w:rFonts w:ascii="Times New Roman" w:hAnsi="Times New Roman"/>
              </w:rPr>
            </w:pPr>
          </w:p>
          <w:p w14:paraId="623864A7" w14:textId="04452A41" w:rsidR="00466D18" w:rsidRPr="00BE1430" w:rsidRDefault="00AE4D99" w:rsidP="00AE4D99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 xml:space="preserve"> </w:t>
            </w:r>
          </w:p>
        </w:tc>
      </w:tr>
    </w:tbl>
    <w:p w14:paraId="02985489" w14:textId="0D23A16B" w:rsidR="00BE1430" w:rsidRPr="00BE1430" w:rsidRDefault="00BE1430" w:rsidP="00BE1430">
      <w:pPr>
        <w:rPr>
          <w:szCs w:val="18"/>
          <w:lang w:val="en-US"/>
        </w:rPr>
      </w:pPr>
    </w:p>
    <w:p w14:paraId="28EFC2C5" w14:textId="77777777" w:rsidR="00BE1430" w:rsidRDefault="00BE1430" w:rsidP="00BE1430">
      <w:pPr>
        <w:rPr>
          <w:szCs w:val="18"/>
          <w:lang w:val="en-US"/>
        </w:rPr>
      </w:pPr>
    </w:p>
    <w:p w14:paraId="110FBF7C" w14:textId="315EE830" w:rsidR="00BE1430" w:rsidRDefault="00F679CE" w:rsidP="00BE1430">
      <w:pPr>
        <w:rPr>
          <w:szCs w:val="18"/>
        </w:rPr>
      </w:pPr>
      <w:r>
        <w:rPr>
          <w:szCs w:val="18"/>
        </w:rPr>
        <w:t>The meeting was adjourned at 12:3</w:t>
      </w:r>
      <w:r w:rsidR="00BE1430" w:rsidRPr="00BE1430">
        <w:rPr>
          <w:szCs w:val="18"/>
        </w:rPr>
        <w:t>0 pm. These minutes will be circulated and adopted if there are no amendments reported in the next three days.</w:t>
      </w:r>
    </w:p>
    <w:p w14:paraId="2431C034" w14:textId="77777777" w:rsidR="00BE1430" w:rsidRPr="00BE1430" w:rsidRDefault="00BE1430" w:rsidP="00BE1430">
      <w:pPr>
        <w:rPr>
          <w:szCs w:val="18"/>
        </w:rPr>
      </w:pPr>
    </w:p>
    <w:p w14:paraId="23A761A9" w14:textId="77777777" w:rsidR="00BE1430" w:rsidRPr="00BE1430" w:rsidRDefault="00BE1430" w:rsidP="00BE1430">
      <w:pPr>
        <w:rPr>
          <w:szCs w:val="18"/>
          <w:lang w:val="en-US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BE1430" w14:paraId="2706D2F7" w14:textId="77777777" w:rsidTr="00BE1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675A50E8" w14:textId="77777777" w:rsidR="00BE1430" w:rsidRPr="00BE1430" w:rsidRDefault="00BE1430" w:rsidP="00BE1430">
            <w:pPr>
              <w:rPr>
                <w:b w:val="0"/>
                <w:szCs w:val="18"/>
              </w:rPr>
            </w:pPr>
            <w:r w:rsidRPr="00BE1430">
              <w:rPr>
                <w:b w:val="0"/>
                <w:szCs w:val="18"/>
              </w:rPr>
              <w:t xml:space="preserve">Prepared by, </w:t>
            </w:r>
          </w:p>
          <w:p w14:paraId="0EDEBD2F" w14:textId="159C4034" w:rsidR="00BE1430" w:rsidRPr="00BE1430" w:rsidRDefault="00AE4D99" w:rsidP="00BE1430">
            <w:pPr>
              <w:rPr>
                <w:b w:val="0"/>
                <w:szCs w:val="18"/>
              </w:rPr>
            </w:pPr>
            <w:r>
              <w:rPr>
                <w:b w:val="0"/>
                <w:szCs w:val="18"/>
              </w:rPr>
              <w:t>Solomon</w:t>
            </w:r>
            <w:r w:rsidR="00BE1430" w:rsidRPr="00BE1430">
              <w:rPr>
                <w:b w:val="0"/>
                <w:szCs w:val="18"/>
              </w:rPr>
              <w:t xml:space="preserve"> </w:t>
            </w:r>
          </w:p>
        </w:tc>
        <w:tc>
          <w:tcPr>
            <w:tcW w:w="4505" w:type="dxa"/>
          </w:tcPr>
          <w:p w14:paraId="120C72F1" w14:textId="77777777" w:rsidR="00BE1430" w:rsidRPr="00BE1430" w:rsidRDefault="00BE1430" w:rsidP="00BE143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18"/>
              </w:rPr>
            </w:pPr>
            <w:r w:rsidRPr="00BE1430">
              <w:rPr>
                <w:b w:val="0"/>
                <w:szCs w:val="18"/>
              </w:rPr>
              <w:t xml:space="preserve">Vetted and edited by, </w:t>
            </w:r>
          </w:p>
          <w:p w14:paraId="02A24A3E" w14:textId="49BA897A" w:rsidR="00BE1430" w:rsidRPr="00BE1430" w:rsidRDefault="00AE4D99" w:rsidP="00BE143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18"/>
              </w:rPr>
            </w:pPr>
            <w:r>
              <w:rPr>
                <w:b w:val="0"/>
                <w:szCs w:val="18"/>
              </w:rPr>
              <w:t>Hong Yang</w:t>
            </w:r>
            <w:r w:rsidR="00BE1430" w:rsidRPr="00BE1430">
              <w:rPr>
                <w:b w:val="0"/>
                <w:szCs w:val="18"/>
              </w:rPr>
              <w:t xml:space="preserve"> </w:t>
            </w:r>
          </w:p>
        </w:tc>
      </w:tr>
    </w:tbl>
    <w:p w14:paraId="39BE8AE7" w14:textId="3E44BDF3" w:rsidR="00BE1430" w:rsidRPr="00BE1430" w:rsidRDefault="00BE1430" w:rsidP="00BE1430">
      <w:pPr>
        <w:rPr>
          <w:szCs w:val="18"/>
        </w:rPr>
      </w:pPr>
    </w:p>
    <w:sectPr w:rsidR="00BE1430" w:rsidRPr="00BE1430" w:rsidSect="00B6676C">
      <w:footerReference w:type="even" r:id="rId7"/>
      <w:footerReference w:type="default" r:id="rId8"/>
      <w:pgSz w:w="11900" w:h="16840"/>
      <w:pgMar w:top="1440" w:right="1440" w:bottom="1440" w:left="1440" w:header="708" w:footer="708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79492" w14:textId="77777777" w:rsidR="00934682" w:rsidRDefault="00934682" w:rsidP="00BE1430">
      <w:r>
        <w:separator/>
      </w:r>
    </w:p>
  </w:endnote>
  <w:endnote w:type="continuationSeparator" w:id="0">
    <w:p w14:paraId="02EC03B8" w14:textId="77777777" w:rsidR="00934682" w:rsidRDefault="00934682" w:rsidP="00BE1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5F719" w14:textId="77777777" w:rsidR="00BE1430" w:rsidRDefault="00BE1430" w:rsidP="0051598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95386B" w14:textId="77777777" w:rsidR="00BE1430" w:rsidRDefault="00BE1430" w:rsidP="00BE143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ADF5F" w14:textId="77777777" w:rsidR="00BE1430" w:rsidRDefault="00BE1430" w:rsidP="0051598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F2C42">
      <w:rPr>
        <w:rStyle w:val="PageNumber"/>
        <w:noProof/>
      </w:rPr>
      <w:t>1</w:t>
    </w:r>
    <w:r>
      <w:rPr>
        <w:rStyle w:val="PageNumber"/>
      </w:rPr>
      <w:fldChar w:fldCharType="end"/>
    </w:r>
  </w:p>
  <w:p w14:paraId="47C824AA" w14:textId="77777777" w:rsidR="00BE1430" w:rsidRDefault="00BE1430" w:rsidP="00BE1430">
    <w:pPr>
      <w:pStyle w:val="Footer"/>
      <w:tabs>
        <w:tab w:val="clear" w:pos="4513"/>
        <w:tab w:val="clear" w:pos="9026"/>
        <w:tab w:val="left" w:pos="6660"/>
      </w:tabs>
      <w:ind w:right="360" w:hanging="851"/>
    </w:pPr>
    <w:r>
      <w:rPr>
        <w:noProof/>
      </w:rPr>
      <w:drawing>
        <wp:inline distT="0" distB="0" distL="0" distR="0" wp14:anchorId="201558FA" wp14:editId="6E033FE4">
          <wp:extent cx="1435100" cy="520700"/>
          <wp:effectExtent l="0" t="0" r="0" b="12700"/>
          <wp:docPr id="1" name="Picture 1" descr="/Users/Jeryllsyc/Desktop/analyteaka/Wiki/Logo/Screen Shot 2018-04-04 at 3.03.09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Jeryllsyc/Desktop/analyteaka/Wiki/Logo/Screen Shot 2018-04-04 at 3.03.09 AM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101" t="9296" r="5093" b="14395"/>
                  <a:stretch/>
                </pic:blipFill>
                <pic:spPr bwMode="auto">
                  <a:xfrm>
                    <a:off x="0" y="0"/>
                    <a:ext cx="1442513" cy="5233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B8FC3E" w14:textId="77777777" w:rsidR="00934682" w:rsidRDefault="00934682" w:rsidP="00BE1430">
      <w:r>
        <w:separator/>
      </w:r>
    </w:p>
  </w:footnote>
  <w:footnote w:type="continuationSeparator" w:id="0">
    <w:p w14:paraId="7E69AF45" w14:textId="77777777" w:rsidR="00934682" w:rsidRDefault="00934682" w:rsidP="00BE14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27DB9"/>
    <w:multiLevelType w:val="multilevel"/>
    <w:tmpl w:val="016E5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70860"/>
    <w:multiLevelType w:val="hybridMultilevel"/>
    <w:tmpl w:val="70760094"/>
    <w:lvl w:ilvl="0" w:tplc="D27A4A7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432CB"/>
    <w:multiLevelType w:val="hybridMultilevel"/>
    <w:tmpl w:val="B8B22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D0013"/>
    <w:multiLevelType w:val="multilevel"/>
    <w:tmpl w:val="328EE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12116B"/>
    <w:multiLevelType w:val="hybridMultilevel"/>
    <w:tmpl w:val="BB7E740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4033C"/>
    <w:multiLevelType w:val="hybridMultilevel"/>
    <w:tmpl w:val="7AAA3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D31F7"/>
    <w:multiLevelType w:val="multilevel"/>
    <w:tmpl w:val="013A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D00D4"/>
    <w:multiLevelType w:val="multilevel"/>
    <w:tmpl w:val="E3D2B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681553"/>
    <w:multiLevelType w:val="hybridMultilevel"/>
    <w:tmpl w:val="86561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18082D"/>
    <w:multiLevelType w:val="hybridMultilevel"/>
    <w:tmpl w:val="CC5C6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773C18"/>
    <w:multiLevelType w:val="multilevel"/>
    <w:tmpl w:val="4DD45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E16156"/>
    <w:multiLevelType w:val="multilevel"/>
    <w:tmpl w:val="E460C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C87E26"/>
    <w:multiLevelType w:val="multilevel"/>
    <w:tmpl w:val="A0EE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714AD9"/>
    <w:multiLevelType w:val="hybridMultilevel"/>
    <w:tmpl w:val="59F453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E34A82"/>
    <w:multiLevelType w:val="hybridMultilevel"/>
    <w:tmpl w:val="1E82D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E13FDD"/>
    <w:multiLevelType w:val="multilevel"/>
    <w:tmpl w:val="96EC8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EB4E7A"/>
    <w:multiLevelType w:val="hybridMultilevel"/>
    <w:tmpl w:val="94CE05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31620"/>
    <w:multiLevelType w:val="multilevel"/>
    <w:tmpl w:val="DC846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F8735EE"/>
    <w:multiLevelType w:val="hybridMultilevel"/>
    <w:tmpl w:val="552CC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8"/>
  </w:num>
  <w:num w:numId="4">
    <w:abstractNumId w:val="4"/>
  </w:num>
  <w:num w:numId="5">
    <w:abstractNumId w:val="1"/>
  </w:num>
  <w:num w:numId="6">
    <w:abstractNumId w:val="9"/>
  </w:num>
  <w:num w:numId="7">
    <w:abstractNumId w:val="14"/>
  </w:num>
  <w:num w:numId="8">
    <w:abstractNumId w:val="5"/>
  </w:num>
  <w:num w:numId="9">
    <w:abstractNumId w:val="2"/>
  </w:num>
  <w:num w:numId="10">
    <w:abstractNumId w:val="18"/>
  </w:num>
  <w:num w:numId="11">
    <w:abstractNumId w:val="3"/>
  </w:num>
  <w:num w:numId="12">
    <w:abstractNumId w:val="7"/>
  </w:num>
  <w:num w:numId="13">
    <w:abstractNumId w:val="0"/>
  </w:num>
  <w:num w:numId="14">
    <w:abstractNumId w:val="12"/>
  </w:num>
  <w:num w:numId="15">
    <w:abstractNumId w:val="15"/>
  </w:num>
  <w:num w:numId="16">
    <w:abstractNumId w:val="11"/>
  </w:num>
  <w:num w:numId="17">
    <w:abstractNumId w:val="10"/>
  </w:num>
  <w:num w:numId="18">
    <w:abstractNumId w:val="17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rC0MDYxNTEwMjFV0lEKTi0uzszPAykwqgUAG84u5SwAAAA="/>
  </w:docVars>
  <w:rsids>
    <w:rsidRoot w:val="00BE1430"/>
    <w:rsid w:val="0005457F"/>
    <w:rsid w:val="00060722"/>
    <w:rsid w:val="000F517C"/>
    <w:rsid w:val="001411CF"/>
    <w:rsid w:val="0020281B"/>
    <w:rsid w:val="0021545B"/>
    <w:rsid w:val="002D48FE"/>
    <w:rsid w:val="0039094F"/>
    <w:rsid w:val="003C4205"/>
    <w:rsid w:val="003C5F97"/>
    <w:rsid w:val="00466D18"/>
    <w:rsid w:val="004D5FA0"/>
    <w:rsid w:val="004F4AD5"/>
    <w:rsid w:val="00576B1E"/>
    <w:rsid w:val="00597126"/>
    <w:rsid w:val="005E521C"/>
    <w:rsid w:val="0064600C"/>
    <w:rsid w:val="006E1965"/>
    <w:rsid w:val="00722E59"/>
    <w:rsid w:val="00772AA9"/>
    <w:rsid w:val="007F2C42"/>
    <w:rsid w:val="0082108C"/>
    <w:rsid w:val="008A0E77"/>
    <w:rsid w:val="008A639B"/>
    <w:rsid w:val="00934682"/>
    <w:rsid w:val="009D31F2"/>
    <w:rsid w:val="00A6144A"/>
    <w:rsid w:val="00A93FFB"/>
    <w:rsid w:val="00AE4D99"/>
    <w:rsid w:val="00B30D03"/>
    <w:rsid w:val="00B6676C"/>
    <w:rsid w:val="00BE1430"/>
    <w:rsid w:val="00C53679"/>
    <w:rsid w:val="00C749BB"/>
    <w:rsid w:val="00C97A5E"/>
    <w:rsid w:val="00CE0211"/>
    <w:rsid w:val="00D30208"/>
    <w:rsid w:val="00D652E8"/>
    <w:rsid w:val="00D97C8C"/>
    <w:rsid w:val="00E732AF"/>
    <w:rsid w:val="00EB6C02"/>
    <w:rsid w:val="00EC0D31"/>
    <w:rsid w:val="00F679CE"/>
    <w:rsid w:val="00FE5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5F96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14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143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NoSpacing">
    <w:name w:val="No Spacing"/>
    <w:uiPriority w:val="1"/>
    <w:qFormat/>
    <w:rsid w:val="00BE1430"/>
  </w:style>
  <w:style w:type="character" w:customStyle="1" w:styleId="Heading1Char">
    <w:name w:val="Heading 1 Char"/>
    <w:basedOn w:val="DefaultParagraphFont"/>
    <w:link w:val="Heading1"/>
    <w:uiPriority w:val="9"/>
    <w:rsid w:val="00BE14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E14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143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1430"/>
    <w:rPr>
      <w:i/>
      <w:iCs/>
      <w:color w:val="4472C4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BE1430"/>
    <w:pPr>
      <w:contextualSpacing/>
      <w:jc w:val="center"/>
    </w:pPr>
    <w:rPr>
      <w:rFonts w:asciiTheme="majorHAnsi" w:eastAsiaTheme="majorEastAsia" w:hAnsiTheme="majorHAnsi" w:cstheme="majorBidi"/>
      <w:b/>
      <w:color w:val="000000" w:themeColor="text1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BE1430"/>
    <w:rPr>
      <w:rFonts w:asciiTheme="majorHAnsi" w:eastAsiaTheme="majorEastAsia" w:hAnsiTheme="majorHAnsi" w:cstheme="majorBidi"/>
      <w:b/>
      <w:color w:val="000000" w:themeColor="text1"/>
      <w:spacing w:val="-10"/>
      <w:kern w:val="28"/>
      <w:sz w:val="56"/>
      <w:szCs w:val="56"/>
      <w:lang w:val="en-US"/>
    </w:rPr>
  </w:style>
  <w:style w:type="table" w:styleId="PlainTable4">
    <w:name w:val="Plain Table 4"/>
    <w:basedOn w:val="TableNormal"/>
    <w:uiPriority w:val="44"/>
    <w:rsid w:val="00BE143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BE14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1430"/>
  </w:style>
  <w:style w:type="paragraph" w:styleId="Footer">
    <w:name w:val="footer"/>
    <w:basedOn w:val="Normal"/>
    <w:link w:val="FooterChar"/>
    <w:uiPriority w:val="99"/>
    <w:unhideWhenUsed/>
    <w:rsid w:val="00BE14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1430"/>
  </w:style>
  <w:style w:type="character" w:styleId="PageNumber">
    <w:name w:val="page number"/>
    <w:basedOn w:val="DefaultParagraphFont"/>
    <w:uiPriority w:val="99"/>
    <w:semiHidden/>
    <w:unhideWhenUsed/>
    <w:rsid w:val="00BE1430"/>
  </w:style>
  <w:style w:type="paragraph" w:styleId="ListParagraph">
    <w:name w:val="List Paragraph"/>
    <w:basedOn w:val="Normal"/>
    <w:uiPriority w:val="34"/>
    <w:qFormat/>
    <w:rsid w:val="00466D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3FF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FF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7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7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4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2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70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1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17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0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3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4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1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20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97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22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14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1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31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28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15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7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9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58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32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60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14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09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90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37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59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0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14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523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8544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50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87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8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4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5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75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7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4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8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71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44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20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38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4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94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odeBender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odeBenders" id="{93096D57-C567-254B-81CA-00F79EB7699C}" vid="{BF1995CC-9D17-5048-BEF3-E94053351BAC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olomon TEO Kok How</cp:lastModifiedBy>
  <cp:revision>8</cp:revision>
  <cp:lastPrinted>2018-10-08T14:39:00Z</cp:lastPrinted>
  <dcterms:created xsi:type="dcterms:W3CDTF">2018-10-08T14:39:00Z</dcterms:created>
  <dcterms:modified xsi:type="dcterms:W3CDTF">2018-11-11T12:43:00Z</dcterms:modified>
</cp:coreProperties>
</file>